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DC2" w:rsidRPr="0082243B" w:rsidRDefault="00405DC2" w:rsidP="0010152B">
      <w:pPr>
        <w:spacing w:after="0"/>
        <w:jc w:val="center"/>
        <w:rPr>
          <w:b/>
          <w:sz w:val="28"/>
          <w:szCs w:val="28"/>
        </w:rPr>
      </w:pPr>
      <w:r w:rsidRPr="0082243B">
        <w:rPr>
          <w:b/>
          <w:sz w:val="28"/>
          <w:szCs w:val="28"/>
        </w:rPr>
        <w:t xml:space="preserve">Declaration for </w:t>
      </w:r>
      <w:r w:rsidR="00043B65" w:rsidRPr="0082243B">
        <w:rPr>
          <w:b/>
          <w:sz w:val="28"/>
          <w:szCs w:val="28"/>
        </w:rPr>
        <w:t xml:space="preserve">Case </w:t>
      </w:r>
      <w:r w:rsidR="0023579F" w:rsidRPr="0082243B">
        <w:rPr>
          <w:b/>
          <w:sz w:val="28"/>
          <w:szCs w:val="28"/>
        </w:rPr>
        <w:t>submission to</w:t>
      </w:r>
      <w:r w:rsidR="00407EF8">
        <w:rPr>
          <w:b/>
          <w:sz w:val="28"/>
          <w:szCs w:val="28"/>
        </w:rPr>
        <w:t xml:space="preserve"> 11</w:t>
      </w:r>
      <w:proofErr w:type="gramStart"/>
      <w:r w:rsidR="00407EF8" w:rsidRPr="00407EF8">
        <w:rPr>
          <w:b/>
          <w:sz w:val="28"/>
          <w:szCs w:val="28"/>
          <w:vertAlign w:val="superscript"/>
        </w:rPr>
        <w:t>th</w:t>
      </w:r>
      <w:r w:rsidR="00407EF8">
        <w:rPr>
          <w:b/>
          <w:sz w:val="28"/>
          <w:szCs w:val="28"/>
        </w:rPr>
        <w:t xml:space="preserve"> </w:t>
      </w:r>
      <w:r w:rsidR="0023579F" w:rsidRPr="0082243B">
        <w:rPr>
          <w:b/>
          <w:sz w:val="28"/>
          <w:szCs w:val="28"/>
        </w:rPr>
        <w:t xml:space="preserve"> ICMC</w:t>
      </w:r>
      <w:proofErr w:type="gramEnd"/>
      <w:r w:rsidR="00955DB1">
        <w:rPr>
          <w:b/>
          <w:sz w:val="28"/>
          <w:szCs w:val="28"/>
        </w:rPr>
        <w:t xml:space="preserve"> </w:t>
      </w:r>
      <w:r w:rsidR="00407EF8">
        <w:rPr>
          <w:b/>
          <w:sz w:val="28"/>
          <w:szCs w:val="28"/>
        </w:rPr>
        <w:t>2021</w:t>
      </w:r>
    </w:p>
    <w:p w:rsidR="00043B65" w:rsidRPr="0082243B" w:rsidRDefault="00043B65" w:rsidP="00043B65">
      <w:pPr>
        <w:pStyle w:val="ListParagraph"/>
        <w:numPr>
          <w:ilvl w:val="0"/>
          <w:numId w:val="6"/>
        </w:numPr>
        <w:spacing w:after="0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CODE NO : _______________________</w:t>
      </w:r>
    </w:p>
    <w:p w:rsidR="007326F1" w:rsidRPr="0082243B" w:rsidRDefault="007326F1" w:rsidP="00E32E47">
      <w:pPr>
        <w:spacing w:after="0"/>
        <w:rPr>
          <w:sz w:val="24"/>
          <w:szCs w:val="28"/>
        </w:rPr>
      </w:pPr>
    </w:p>
    <w:p w:rsidR="007326F1" w:rsidRPr="0082243B" w:rsidRDefault="00E32E47" w:rsidP="00043B65">
      <w:pPr>
        <w:pStyle w:val="ListParagraph"/>
        <w:numPr>
          <w:ilvl w:val="0"/>
          <w:numId w:val="6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 xml:space="preserve">This is </w:t>
      </w:r>
      <w:r w:rsidR="00405DC2" w:rsidRPr="0082243B">
        <w:rPr>
          <w:sz w:val="24"/>
          <w:szCs w:val="28"/>
        </w:rPr>
        <w:t xml:space="preserve">to declare that the paper / case, </w:t>
      </w:r>
      <w:r w:rsidR="00EB1C15" w:rsidRPr="0082243B">
        <w:rPr>
          <w:sz w:val="24"/>
          <w:szCs w:val="28"/>
        </w:rPr>
        <w:t>titled as below ,</w:t>
      </w:r>
    </w:p>
    <w:p w:rsidR="00043B65" w:rsidRPr="0082243B" w:rsidRDefault="00043B65" w:rsidP="00043B65">
      <w:pPr>
        <w:spacing w:after="0"/>
        <w:ind w:left="720"/>
        <w:rPr>
          <w:sz w:val="24"/>
          <w:szCs w:val="28"/>
        </w:rPr>
      </w:pPr>
    </w:p>
    <w:p w:rsidR="00043B65" w:rsidRPr="0082243B" w:rsidRDefault="00E32E47" w:rsidP="00043B65">
      <w:pPr>
        <w:spacing w:after="0"/>
        <w:ind w:left="720"/>
        <w:rPr>
          <w:sz w:val="24"/>
          <w:szCs w:val="28"/>
        </w:rPr>
      </w:pPr>
      <w:r w:rsidRPr="0082243B">
        <w:rPr>
          <w:sz w:val="24"/>
          <w:szCs w:val="28"/>
        </w:rPr>
        <w:t>...............................................................................................</w:t>
      </w:r>
      <w:r w:rsidR="008E4971" w:rsidRPr="0082243B">
        <w:rPr>
          <w:sz w:val="24"/>
          <w:szCs w:val="28"/>
        </w:rPr>
        <w:t>.....................</w:t>
      </w:r>
      <w:r w:rsidRPr="0082243B">
        <w:rPr>
          <w:sz w:val="24"/>
          <w:szCs w:val="28"/>
        </w:rPr>
        <w:t>.................</w:t>
      </w:r>
      <w:r w:rsidR="00AE5A23" w:rsidRPr="0082243B">
        <w:rPr>
          <w:sz w:val="24"/>
          <w:szCs w:val="28"/>
        </w:rPr>
        <w:t>..........................................</w:t>
      </w:r>
    </w:p>
    <w:p w:rsidR="00043B65" w:rsidRPr="0082243B" w:rsidRDefault="007326F1" w:rsidP="00043B65">
      <w:pPr>
        <w:pStyle w:val="ListParagraph"/>
        <w:numPr>
          <w:ilvl w:val="0"/>
          <w:numId w:val="6"/>
        </w:numPr>
        <w:spacing w:after="0"/>
        <w:rPr>
          <w:b/>
          <w:sz w:val="24"/>
          <w:szCs w:val="28"/>
          <w:u w:val="single"/>
        </w:rPr>
      </w:pPr>
      <w:r w:rsidRPr="0082243B">
        <w:rPr>
          <w:b/>
          <w:sz w:val="24"/>
          <w:szCs w:val="28"/>
          <w:u w:val="single"/>
        </w:rPr>
        <w:t>Authored</w:t>
      </w:r>
      <w:r w:rsidR="008E4971" w:rsidRPr="0082243B">
        <w:rPr>
          <w:b/>
          <w:sz w:val="24"/>
          <w:szCs w:val="28"/>
          <w:u w:val="single"/>
        </w:rPr>
        <w:t xml:space="preserve"> by:</w:t>
      </w:r>
    </w:p>
    <w:p w:rsidR="00043B65" w:rsidRPr="0082243B" w:rsidRDefault="00043B65" w:rsidP="00043B65">
      <w:pPr>
        <w:pStyle w:val="ListParagraph"/>
        <w:spacing w:after="0"/>
        <w:rPr>
          <w:b/>
          <w:sz w:val="24"/>
          <w:szCs w:val="28"/>
          <w:u w:val="single"/>
        </w:rPr>
      </w:pPr>
    </w:p>
    <w:p w:rsidR="0010152B" w:rsidRPr="0082243B" w:rsidRDefault="00E32E47" w:rsidP="00043B65">
      <w:pPr>
        <w:pStyle w:val="ListParagraph"/>
        <w:numPr>
          <w:ilvl w:val="0"/>
          <w:numId w:val="3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.............</w:t>
      </w:r>
      <w:r w:rsidR="00AE5A23" w:rsidRPr="0082243B">
        <w:rPr>
          <w:sz w:val="24"/>
          <w:szCs w:val="28"/>
        </w:rPr>
        <w:t>.........................................</w:t>
      </w:r>
      <w:r w:rsidRPr="0082243B">
        <w:rPr>
          <w:sz w:val="24"/>
          <w:szCs w:val="28"/>
        </w:rPr>
        <w:t>Address:----</w:t>
      </w:r>
      <w:r w:rsidR="0010152B" w:rsidRPr="0082243B">
        <w:rPr>
          <w:sz w:val="24"/>
          <w:szCs w:val="28"/>
        </w:rPr>
        <w:t>-------------------------------</w:t>
      </w:r>
    </w:p>
    <w:p w:rsidR="00043B65" w:rsidRPr="0082243B" w:rsidRDefault="004E6E33" w:rsidP="0010152B">
      <w:pPr>
        <w:spacing w:after="0"/>
        <w:ind w:left="720" w:firstLine="360"/>
        <w:rPr>
          <w:sz w:val="24"/>
          <w:szCs w:val="28"/>
        </w:rPr>
      </w:pPr>
      <w:r w:rsidRPr="0082243B">
        <w:rPr>
          <w:sz w:val="24"/>
          <w:szCs w:val="28"/>
        </w:rPr>
        <w:t>E mail</w:t>
      </w:r>
      <w:r w:rsidR="00043B65" w:rsidRPr="0082243B">
        <w:rPr>
          <w:sz w:val="24"/>
          <w:szCs w:val="28"/>
        </w:rPr>
        <w:t>----------------</w:t>
      </w:r>
    </w:p>
    <w:p w:rsidR="0010152B" w:rsidRPr="0082243B" w:rsidRDefault="00E32E47" w:rsidP="00043B65">
      <w:pPr>
        <w:pStyle w:val="ListParagraph"/>
        <w:numPr>
          <w:ilvl w:val="0"/>
          <w:numId w:val="3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...........................................</w:t>
      </w:r>
      <w:r w:rsidR="00AE5A23" w:rsidRPr="0082243B">
        <w:rPr>
          <w:sz w:val="24"/>
          <w:szCs w:val="28"/>
        </w:rPr>
        <w:t>..........</w:t>
      </w:r>
      <w:r w:rsidRPr="0082243B">
        <w:rPr>
          <w:sz w:val="24"/>
          <w:szCs w:val="28"/>
        </w:rPr>
        <w:t xml:space="preserve"> Address</w:t>
      </w:r>
      <w:r w:rsidR="007326F1" w:rsidRPr="0082243B">
        <w:rPr>
          <w:sz w:val="24"/>
          <w:szCs w:val="28"/>
        </w:rPr>
        <w:t>: ---------------------------------</w:t>
      </w:r>
      <w:r w:rsidR="0010152B" w:rsidRPr="0082243B">
        <w:rPr>
          <w:sz w:val="24"/>
          <w:szCs w:val="28"/>
        </w:rPr>
        <w:t>-</w:t>
      </w:r>
    </w:p>
    <w:p w:rsidR="00E32E47" w:rsidRPr="0082243B" w:rsidRDefault="004E6E33" w:rsidP="0010152B">
      <w:pPr>
        <w:spacing w:after="0"/>
        <w:ind w:left="720" w:firstLine="360"/>
        <w:rPr>
          <w:sz w:val="24"/>
          <w:szCs w:val="28"/>
        </w:rPr>
      </w:pPr>
      <w:r w:rsidRPr="0082243B">
        <w:rPr>
          <w:sz w:val="24"/>
          <w:szCs w:val="28"/>
        </w:rPr>
        <w:t xml:space="preserve">E mail </w:t>
      </w:r>
      <w:r w:rsidR="00043B65" w:rsidRPr="0082243B">
        <w:rPr>
          <w:sz w:val="24"/>
          <w:szCs w:val="28"/>
        </w:rPr>
        <w:t>-----------------</w:t>
      </w:r>
    </w:p>
    <w:p w:rsidR="0010152B" w:rsidRPr="0082243B" w:rsidRDefault="00043B65" w:rsidP="00043B65">
      <w:pPr>
        <w:pStyle w:val="ListParagraph"/>
        <w:numPr>
          <w:ilvl w:val="0"/>
          <w:numId w:val="3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............................................</w:t>
      </w:r>
      <w:r w:rsidR="00AE5A23" w:rsidRPr="0082243B">
        <w:rPr>
          <w:sz w:val="24"/>
          <w:szCs w:val="28"/>
        </w:rPr>
        <w:t>.........</w:t>
      </w:r>
      <w:r w:rsidRPr="0082243B">
        <w:rPr>
          <w:sz w:val="24"/>
          <w:szCs w:val="28"/>
        </w:rPr>
        <w:t xml:space="preserve"> Address:----------</w:t>
      </w:r>
      <w:r w:rsidR="0010152B" w:rsidRPr="0082243B">
        <w:rPr>
          <w:sz w:val="24"/>
          <w:szCs w:val="28"/>
        </w:rPr>
        <w:t>--------------------------</w:t>
      </w:r>
    </w:p>
    <w:p w:rsidR="00043B65" w:rsidRPr="0082243B" w:rsidRDefault="004E6E33" w:rsidP="0010152B">
      <w:pPr>
        <w:spacing w:after="0"/>
        <w:ind w:left="720" w:firstLine="360"/>
        <w:rPr>
          <w:sz w:val="24"/>
          <w:szCs w:val="28"/>
        </w:rPr>
      </w:pPr>
      <w:r w:rsidRPr="0082243B">
        <w:rPr>
          <w:sz w:val="24"/>
          <w:szCs w:val="28"/>
        </w:rPr>
        <w:t xml:space="preserve">E mail </w:t>
      </w:r>
      <w:r w:rsidR="00043B65" w:rsidRPr="0082243B">
        <w:rPr>
          <w:sz w:val="24"/>
          <w:szCs w:val="28"/>
        </w:rPr>
        <w:t>----------------</w:t>
      </w:r>
    </w:p>
    <w:p w:rsidR="0010152B" w:rsidRPr="0082243B" w:rsidRDefault="00043B65" w:rsidP="00043B65">
      <w:pPr>
        <w:pStyle w:val="ListParagraph"/>
        <w:numPr>
          <w:ilvl w:val="0"/>
          <w:numId w:val="3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...........................................</w:t>
      </w:r>
      <w:r w:rsidR="00AE5A23" w:rsidRPr="0082243B">
        <w:rPr>
          <w:sz w:val="24"/>
          <w:szCs w:val="28"/>
        </w:rPr>
        <w:t>..........</w:t>
      </w:r>
      <w:r w:rsidRPr="0082243B">
        <w:rPr>
          <w:sz w:val="24"/>
          <w:szCs w:val="28"/>
        </w:rPr>
        <w:t xml:space="preserve">  Address: ---------</w:t>
      </w:r>
      <w:r w:rsidR="0010152B" w:rsidRPr="0082243B">
        <w:rPr>
          <w:sz w:val="24"/>
          <w:szCs w:val="28"/>
        </w:rPr>
        <w:t>---------------------------</w:t>
      </w:r>
    </w:p>
    <w:p w:rsidR="00043B65" w:rsidRPr="0082243B" w:rsidRDefault="004E6E33" w:rsidP="0010152B">
      <w:pPr>
        <w:spacing w:after="0"/>
        <w:ind w:left="720" w:firstLine="360"/>
        <w:rPr>
          <w:sz w:val="24"/>
          <w:szCs w:val="28"/>
        </w:rPr>
      </w:pPr>
      <w:r w:rsidRPr="0082243B">
        <w:rPr>
          <w:sz w:val="24"/>
          <w:szCs w:val="28"/>
        </w:rPr>
        <w:t xml:space="preserve">E mail </w:t>
      </w:r>
      <w:r w:rsidR="00043B65" w:rsidRPr="0082243B">
        <w:rPr>
          <w:sz w:val="24"/>
          <w:szCs w:val="28"/>
        </w:rPr>
        <w:t>----------------</w:t>
      </w:r>
    </w:p>
    <w:p w:rsidR="007326F1" w:rsidRPr="0082243B" w:rsidRDefault="007326F1" w:rsidP="00E32E47">
      <w:pPr>
        <w:spacing w:after="0"/>
        <w:rPr>
          <w:sz w:val="24"/>
          <w:szCs w:val="28"/>
        </w:rPr>
      </w:pPr>
    </w:p>
    <w:p w:rsidR="00E32E47" w:rsidRPr="0082243B" w:rsidRDefault="00383947" w:rsidP="00043B65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I</w:t>
      </w:r>
      <w:r w:rsidR="00E32E47" w:rsidRPr="0082243B">
        <w:rPr>
          <w:sz w:val="24"/>
          <w:szCs w:val="28"/>
        </w:rPr>
        <w:t xml:space="preserve">s original, unpublished and is not submitted simultaneously to any journal or </w:t>
      </w:r>
      <w:r w:rsidRPr="0082243B">
        <w:rPr>
          <w:sz w:val="24"/>
          <w:szCs w:val="28"/>
        </w:rPr>
        <w:t xml:space="preserve">book </w:t>
      </w:r>
      <w:r w:rsidR="00EB1C15" w:rsidRPr="0082243B">
        <w:rPr>
          <w:sz w:val="24"/>
          <w:szCs w:val="28"/>
        </w:rPr>
        <w:t>or</w:t>
      </w:r>
      <w:r w:rsidRPr="0082243B">
        <w:rPr>
          <w:sz w:val="24"/>
          <w:szCs w:val="28"/>
        </w:rPr>
        <w:t xml:space="preserve"> </w:t>
      </w:r>
      <w:r w:rsidR="00E32E47" w:rsidRPr="0082243B">
        <w:rPr>
          <w:sz w:val="24"/>
          <w:szCs w:val="28"/>
        </w:rPr>
        <w:t>conference/seminar for consideration of publication/ presentation.</w:t>
      </w:r>
    </w:p>
    <w:p w:rsidR="00E32E47" w:rsidRPr="0082243B" w:rsidRDefault="00E32E47" w:rsidP="00043B65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References to the sources have been cited in the text wherever more than fifteen words in continuation or figures or graphs</w:t>
      </w:r>
      <w:r w:rsidR="00EB1C15" w:rsidRPr="0082243B">
        <w:rPr>
          <w:sz w:val="24"/>
          <w:szCs w:val="28"/>
        </w:rPr>
        <w:t xml:space="preserve"> or tables</w:t>
      </w:r>
      <w:r w:rsidRPr="0082243B">
        <w:rPr>
          <w:sz w:val="24"/>
          <w:szCs w:val="28"/>
        </w:rPr>
        <w:t xml:space="preserve"> have been used from a publication or website.</w:t>
      </w:r>
    </w:p>
    <w:p w:rsidR="00405DC2" w:rsidRPr="0082243B" w:rsidRDefault="00E32E47" w:rsidP="00043B65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Formal permissions from responsible authorities are attached wherever copyrighted graphs,</w:t>
      </w:r>
      <w:r w:rsidR="00383947" w:rsidRPr="0082243B">
        <w:rPr>
          <w:sz w:val="24"/>
          <w:szCs w:val="28"/>
        </w:rPr>
        <w:t xml:space="preserve"> </w:t>
      </w:r>
      <w:r w:rsidRPr="0082243B">
        <w:rPr>
          <w:sz w:val="24"/>
          <w:szCs w:val="28"/>
        </w:rPr>
        <w:t xml:space="preserve">tables, figures, charts have been reproduced in the text.                                 </w:t>
      </w:r>
    </w:p>
    <w:p w:rsidR="007326F1" w:rsidRPr="0082243B" w:rsidRDefault="007326F1" w:rsidP="00B02A13">
      <w:pPr>
        <w:spacing w:after="0"/>
        <w:rPr>
          <w:sz w:val="24"/>
          <w:szCs w:val="28"/>
        </w:rPr>
      </w:pPr>
    </w:p>
    <w:p w:rsidR="00B02A13" w:rsidRPr="0082243B" w:rsidRDefault="00E32E47" w:rsidP="00043B65">
      <w:pPr>
        <w:pStyle w:val="ListParagraph"/>
        <w:numPr>
          <w:ilvl w:val="0"/>
          <w:numId w:val="6"/>
        </w:numPr>
        <w:spacing w:after="0"/>
        <w:rPr>
          <w:b/>
          <w:i/>
          <w:sz w:val="24"/>
          <w:szCs w:val="28"/>
        </w:rPr>
      </w:pPr>
      <w:r w:rsidRPr="0082243B">
        <w:rPr>
          <w:b/>
          <w:i/>
          <w:sz w:val="24"/>
          <w:szCs w:val="28"/>
        </w:rPr>
        <w:t xml:space="preserve">Please pick  what </w:t>
      </w:r>
      <w:r w:rsidR="00D2799A" w:rsidRPr="0082243B">
        <w:rPr>
          <w:b/>
          <w:i/>
          <w:sz w:val="24"/>
          <w:szCs w:val="28"/>
        </w:rPr>
        <w:t>is applicable from 4(a), 4( b)</w:t>
      </w:r>
      <w:r w:rsidRPr="0082243B">
        <w:rPr>
          <w:b/>
          <w:i/>
          <w:sz w:val="24"/>
          <w:szCs w:val="28"/>
        </w:rPr>
        <w:t>)</w:t>
      </w:r>
    </w:p>
    <w:p w:rsidR="00043B65" w:rsidRPr="0082243B" w:rsidRDefault="00E32E47" w:rsidP="00043B65">
      <w:pPr>
        <w:pStyle w:val="ListParagraph"/>
        <w:numPr>
          <w:ilvl w:val="0"/>
          <w:numId w:val="7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The case has used primary sources of information</w:t>
      </w:r>
      <w:r w:rsidR="00B02A13" w:rsidRPr="0082243B">
        <w:rPr>
          <w:sz w:val="24"/>
          <w:szCs w:val="28"/>
        </w:rPr>
        <w:t xml:space="preserve">, </w:t>
      </w:r>
      <w:r w:rsidR="0013134C" w:rsidRPr="0082243B">
        <w:rPr>
          <w:sz w:val="24"/>
          <w:szCs w:val="28"/>
        </w:rPr>
        <w:t>data</w:t>
      </w:r>
      <w:r w:rsidR="00043B65" w:rsidRPr="0082243B">
        <w:rPr>
          <w:sz w:val="24"/>
          <w:szCs w:val="28"/>
        </w:rPr>
        <w:t xml:space="preserve"> from sponsored research or </w:t>
      </w:r>
      <w:r w:rsidR="00B02A13" w:rsidRPr="0082243B">
        <w:rPr>
          <w:sz w:val="24"/>
          <w:szCs w:val="28"/>
        </w:rPr>
        <w:t>copyrighted information.</w:t>
      </w:r>
    </w:p>
    <w:p w:rsidR="00E32E47" w:rsidRPr="0082243B" w:rsidRDefault="00B02A13" w:rsidP="00043B65">
      <w:pPr>
        <w:pStyle w:val="ListParagraph"/>
        <w:numPr>
          <w:ilvl w:val="0"/>
          <w:numId w:val="7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T</w:t>
      </w:r>
      <w:r w:rsidR="00E32E47" w:rsidRPr="0082243B">
        <w:rPr>
          <w:sz w:val="24"/>
          <w:szCs w:val="28"/>
        </w:rPr>
        <w:t>he case is built around s</w:t>
      </w:r>
      <w:r w:rsidR="00652B25" w:rsidRPr="0082243B">
        <w:rPr>
          <w:sz w:val="24"/>
          <w:szCs w:val="28"/>
        </w:rPr>
        <w:t xml:space="preserve">econdary sources of information </w:t>
      </w:r>
      <w:r w:rsidR="00E32E47" w:rsidRPr="0082243B">
        <w:rPr>
          <w:sz w:val="24"/>
          <w:szCs w:val="28"/>
        </w:rPr>
        <w:t>in public domain</w:t>
      </w:r>
      <w:r w:rsidR="00383947" w:rsidRPr="0082243B">
        <w:rPr>
          <w:sz w:val="24"/>
          <w:szCs w:val="28"/>
        </w:rPr>
        <w:t xml:space="preserve"> </w:t>
      </w:r>
      <w:r w:rsidR="00E32E47" w:rsidRPr="0082243B">
        <w:rPr>
          <w:sz w:val="24"/>
          <w:szCs w:val="28"/>
        </w:rPr>
        <w:t>and none of these is copy righted</w:t>
      </w:r>
      <w:r w:rsidR="008E4971" w:rsidRPr="0082243B">
        <w:rPr>
          <w:sz w:val="24"/>
          <w:szCs w:val="28"/>
        </w:rPr>
        <w:t xml:space="preserve"> or restrict</w:t>
      </w:r>
      <w:r w:rsidRPr="0082243B">
        <w:rPr>
          <w:sz w:val="24"/>
          <w:szCs w:val="28"/>
        </w:rPr>
        <w:t xml:space="preserve">ed from </w:t>
      </w:r>
      <w:r w:rsidR="00043B65" w:rsidRPr="0082243B">
        <w:rPr>
          <w:sz w:val="24"/>
          <w:szCs w:val="28"/>
        </w:rPr>
        <w:t xml:space="preserve">reproduction. </w:t>
      </w:r>
      <w:r w:rsidR="00652B25" w:rsidRPr="0082243B">
        <w:rPr>
          <w:sz w:val="24"/>
          <w:szCs w:val="28"/>
        </w:rPr>
        <w:t>Sources for use</w:t>
      </w:r>
      <w:r w:rsidR="008E4971" w:rsidRPr="0082243B">
        <w:rPr>
          <w:sz w:val="24"/>
          <w:szCs w:val="28"/>
        </w:rPr>
        <w:t xml:space="preserve"> of</w:t>
      </w:r>
      <w:r w:rsidR="00383947" w:rsidRPr="0082243B">
        <w:rPr>
          <w:sz w:val="24"/>
          <w:szCs w:val="28"/>
        </w:rPr>
        <w:t xml:space="preserve"> </w:t>
      </w:r>
      <w:r w:rsidR="00043B65" w:rsidRPr="0082243B">
        <w:rPr>
          <w:sz w:val="24"/>
          <w:szCs w:val="28"/>
        </w:rPr>
        <w:t>this i</w:t>
      </w:r>
      <w:r w:rsidR="008E4971" w:rsidRPr="0082243B">
        <w:rPr>
          <w:sz w:val="24"/>
          <w:szCs w:val="28"/>
        </w:rPr>
        <w:t xml:space="preserve">nformation have been cited </w:t>
      </w:r>
      <w:r w:rsidRPr="0082243B">
        <w:rPr>
          <w:sz w:val="24"/>
          <w:szCs w:val="28"/>
        </w:rPr>
        <w:t>i</w:t>
      </w:r>
      <w:r w:rsidR="008E4971" w:rsidRPr="0082243B">
        <w:rPr>
          <w:sz w:val="24"/>
          <w:szCs w:val="28"/>
        </w:rPr>
        <w:t xml:space="preserve">n the text </w:t>
      </w:r>
      <w:r w:rsidR="00043B65" w:rsidRPr="0082243B">
        <w:rPr>
          <w:sz w:val="24"/>
          <w:szCs w:val="28"/>
        </w:rPr>
        <w:t xml:space="preserve">wherever it </w:t>
      </w:r>
      <w:r w:rsidRPr="0082243B">
        <w:rPr>
          <w:sz w:val="24"/>
          <w:szCs w:val="28"/>
        </w:rPr>
        <w:t>appears.</w:t>
      </w:r>
    </w:p>
    <w:p w:rsidR="00043B65" w:rsidRPr="0082243B" w:rsidRDefault="00043B65" w:rsidP="00043B65">
      <w:pPr>
        <w:pStyle w:val="ListParagraph"/>
        <w:spacing w:after="0"/>
        <w:ind w:left="862"/>
        <w:rPr>
          <w:sz w:val="24"/>
          <w:szCs w:val="28"/>
        </w:rPr>
      </w:pPr>
    </w:p>
    <w:p w:rsidR="00043B65" w:rsidRPr="0082243B" w:rsidRDefault="00E32E47" w:rsidP="00043B65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We have not reproduced as cut-copy-pasted any figure, table, graph from any c</w:t>
      </w:r>
      <w:r w:rsidR="00383947" w:rsidRPr="0082243B">
        <w:rPr>
          <w:sz w:val="24"/>
          <w:szCs w:val="28"/>
        </w:rPr>
        <w:t>opy-righted or non-</w:t>
      </w:r>
      <w:r w:rsidR="004C0BD9" w:rsidRPr="0082243B">
        <w:rPr>
          <w:sz w:val="24"/>
          <w:szCs w:val="28"/>
        </w:rPr>
        <w:t>copy righted sources.</w:t>
      </w:r>
    </w:p>
    <w:p w:rsidR="00043B65" w:rsidRPr="0082243B" w:rsidRDefault="00E32E47" w:rsidP="00043B65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We alone are responsible for the</w:t>
      </w:r>
      <w:r w:rsidR="00383947" w:rsidRPr="0082243B">
        <w:rPr>
          <w:sz w:val="24"/>
          <w:szCs w:val="28"/>
        </w:rPr>
        <w:t xml:space="preserve"> use of the copy</w:t>
      </w:r>
      <w:r w:rsidR="008E4971" w:rsidRPr="0082243B">
        <w:rPr>
          <w:sz w:val="24"/>
          <w:szCs w:val="28"/>
        </w:rPr>
        <w:t>righted material/not-permitted for publication material,</w:t>
      </w:r>
      <w:r w:rsidRPr="0082243B">
        <w:rPr>
          <w:sz w:val="24"/>
          <w:szCs w:val="28"/>
        </w:rPr>
        <w:t xml:space="preserve"> correctness of events, accuracy of information and data</w:t>
      </w:r>
      <w:r w:rsidR="00383947" w:rsidRPr="0082243B">
        <w:rPr>
          <w:sz w:val="24"/>
          <w:szCs w:val="28"/>
        </w:rPr>
        <w:t xml:space="preserve"> </w:t>
      </w:r>
      <w:r w:rsidR="00652B25" w:rsidRPr="0082243B">
        <w:rPr>
          <w:sz w:val="24"/>
          <w:szCs w:val="28"/>
        </w:rPr>
        <w:t>u</w:t>
      </w:r>
      <w:r w:rsidRPr="0082243B">
        <w:rPr>
          <w:sz w:val="24"/>
          <w:szCs w:val="28"/>
        </w:rPr>
        <w:t>sed</w:t>
      </w:r>
      <w:r w:rsidR="00652B25" w:rsidRPr="0082243B">
        <w:rPr>
          <w:sz w:val="24"/>
          <w:szCs w:val="28"/>
        </w:rPr>
        <w:t xml:space="preserve"> a</w:t>
      </w:r>
      <w:r w:rsidRPr="0082243B">
        <w:rPr>
          <w:sz w:val="24"/>
          <w:szCs w:val="28"/>
        </w:rPr>
        <w:t>nd charges of plagiarism</w:t>
      </w:r>
      <w:r w:rsidR="00B02A13" w:rsidRPr="0082243B">
        <w:rPr>
          <w:sz w:val="24"/>
          <w:szCs w:val="28"/>
        </w:rPr>
        <w:t xml:space="preserve"> from the copyright holders</w:t>
      </w:r>
      <w:r w:rsidRPr="0082243B">
        <w:rPr>
          <w:sz w:val="24"/>
          <w:szCs w:val="28"/>
        </w:rPr>
        <w:t xml:space="preserve">. </w:t>
      </w:r>
    </w:p>
    <w:p w:rsidR="00043B65" w:rsidRPr="0082243B" w:rsidRDefault="00E32E47" w:rsidP="00043B65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We have followed ethics and research protocol.</w:t>
      </w:r>
    </w:p>
    <w:p w:rsidR="00043B65" w:rsidRPr="0082243B" w:rsidRDefault="00E32E47" w:rsidP="00043B65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We permit the editors/publishers to carry out copy-editing, grammar corrections and, formatting of the case.</w:t>
      </w:r>
    </w:p>
    <w:p w:rsidR="00043B65" w:rsidRPr="0082243B" w:rsidRDefault="00043B65" w:rsidP="00043B65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t>T</w:t>
      </w:r>
      <w:r w:rsidR="00E32E47" w:rsidRPr="0082243B">
        <w:rPr>
          <w:sz w:val="24"/>
          <w:szCs w:val="28"/>
        </w:rPr>
        <w:t>he copyrights of the case stand transferred to BIMTECH and its chosen Publishers in the</w:t>
      </w:r>
      <w:r w:rsidR="00383947" w:rsidRPr="0082243B">
        <w:rPr>
          <w:sz w:val="24"/>
          <w:szCs w:val="28"/>
        </w:rPr>
        <w:t xml:space="preserve"> </w:t>
      </w:r>
      <w:r w:rsidR="00652B25" w:rsidRPr="0082243B">
        <w:rPr>
          <w:sz w:val="24"/>
          <w:szCs w:val="28"/>
        </w:rPr>
        <w:t>e</w:t>
      </w:r>
      <w:r w:rsidR="00E32E47" w:rsidRPr="0082243B">
        <w:rPr>
          <w:sz w:val="24"/>
          <w:szCs w:val="28"/>
        </w:rPr>
        <w:t xml:space="preserve">vent of the acceptance of the case. </w:t>
      </w:r>
    </w:p>
    <w:p w:rsidR="00043B65" w:rsidRPr="0082243B" w:rsidRDefault="00E32E47" w:rsidP="00121060">
      <w:pPr>
        <w:pStyle w:val="ListParagraph"/>
        <w:numPr>
          <w:ilvl w:val="0"/>
          <w:numId w:val="6"/>
        </w:numPr>
        <w:spacing w:after="0"/>
        <w:jc w:val="both"/>
        <w:rPr>
          <w:sz w:val="24"/>
          <w:szCs w:val="28"/>
        </w:rPr>
      </w:pPr>
      <w:r w:rsidRPr="0082243B">
        <w:rPr>
          <w:sz w:val="24"/>
          <w:szCs w:val="28"/>
        </w:rPr>
        <w:lastRenderedPageBreak/>
        <w:t xml:space="preserve">We agree to abide by all the rules and regulations of the conference and any decisions taken </w:t>
      </w:r>
      <w:r w:rsidR="00652B25" w:rsidRPr="0082243B">
        <w:rPr>
          <w:sz w:val="24"/>
          <w:szCs w:val="28"/>
        </w:rPr>
        <w:t>b</w:t>
      </w:r>
      <w:r w:rsidRPr="0082243B">
        <w:rPr>
          <w:sz w:val="24"/>
          <w:szCs w:val="28"/>
        </w:rPr>
        <w:t>y the conference organisers shall be binding on us.</w:t>
      </w:r>
    </w:p>
    <w:p w:rsidR="00043B65" w:rsidRPr="0082243B" w:rsidRDefault="00043B65" w:rsidP="00043B65">
      <w:pPr>
        <w:pStyle w:val="ListParagraph"/>
        <w:spacing w:after="0"/>
        <w:jc w:val="both"/>
        <w:rPr>
          <w:sz w:val="24"/>
          <w:szCs w:val="28"/>
        </w:rPr>
      </w:pPr>
    </w:p>
    <w:p w:rsidR="00043B65" w:rsidRPr="0082243B" w:rsidRDefault="00121060" w:rsidP="00E32E47">
      <w:pPr>
        <w:pStyle w:val="ListParagraph"/>
        <w:numPr>
          <w:ilvl w:val="0"/>
          <w:numId w:val="6"/>
        </w:numPr>
        <w:spacing w:after="0"/>
        <w:jc w:val="both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Authorization from the organization/company on its letter head permitting use of</w:t>
      </w:r>
      <w:r w:rsidR="00383947" w:rsidRPr="0082243B">
        <w:rPr>
          <w:b/>
          <w:sz w:val="24"/>
          <w:szCs w:val="28"/>
        </w:rPr>
        <w:t xml:space="preserve"> such primary </w:t>
      </w:r>
      <w:r w:rsidRPr="0082243B">
        <w:rPr>
          <w:b/>
          <w:sz w:val="24"/>
          <w:szCs w:val="28"/>
        </w:rPr>
        <w:t>da</w:t>
      </w:r>
      <w:r w:rsidR="00383947" w:rsidRPr="0082243B">
        <w:rPr>
          <w:b/>
          <w:sz w:val="24"/>
          <w:szCs w:val="28"/>
        </w:rPr>
        <w:t>ta/ secondary data/ copyrighted</w:t>
      </w:r>
      <w:r w:rsidRPr="0082243B">
        <w:rPr>
          <w:b/>
          <w:sz w:val="24"/>
          <w:szCs w:val="28"/>
        </w:rPr>
        <w:t xml:space="preserve"> data/sponsored research is attached.</w:t>
      </w:r>
    </w:p>
    <w:p w:rsidR="00043B65" w:rsidRPr="0082243B" w:rsidRDefault="00043B65" w:rsidP="00043B65">
      <w:pPr>
        <w:pStyle w:val="ListParagraph"/>
        <w:spacing w:after="0"/>
        <w:jc w:val="both"/>
        <w:rPr>
          <w:b/>
          <w:sz w:val="24"/>
          <w:szCs w:val="28"/>
        </w:rPr>
      </w:pPr>
    </w:p>
    <w:p w:rsidR="00D2799A" w:rsidRPr="0082243B" w:rsidRDefault="00D2799A" w:rsidP="00E32E47">
      <w:pPr>
        <w:pStyle w:val="ListParagraph"/>
        <w:numPr>
          <w:ilvl w:val="0"/>
          <w:numId w:val="6"/>
        </w:numPr>
        <w:spacing w:after="0"/>
        <w:jc w:val="both"/>
        <w:rPr>
          <w:b/>
          <w:sz w:val="24"/>
          <w:szCs w:val="28"/>
        </w:rPr>
      </w:pPr>
      <w:r w:rsidRPr="0082243B">
        <w:rPr>
          <w:sz w:val="24"/>
          <w:szCs w:val="28"/>
        </w:rPr>
        <w:t>The following will attend the conference and present this paper:</w:t>
      </w:r>
    </w:p>
    <w:p w:rsidR="00043B65" w:rsidRPr="0082243B" w:rsidRDefault="00043B65" w:rsidP="00043B65">
      <w:pPr>
        <w:spacing w:after="0"/>
        <w:jc w:val="both"/>
        <w:rPr>
          <w:b/>
          <w:sz w:val="24"/>
          <w:szCs w:val="28"/>
        </w:rPr>
      </w:pPr>
    </w:p>
    <w:p w:rsidR="00043B65" w:rsidRPr="0082243B" w:rsidRDefault="00043B65" w:rsidP="00043B65">
      <w:pPr>
        <w:pStyle w:val="ListParagraph"/>
        <w:numPr>
          <w:ilvl w:val="0"/>
          <w:numId w:val="8"/>
        </w:numPr>
        <w:spacing w:after="0"/>
        <w:jc w:val="both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________________________________</w:t>
      </w:r>
    </w:p>
    <w:p w:rsidR="00043B65" w:rsidRPr="0082243B" w:rsidRDefault="00043B65" w:rsidP="00043B65">
      <w:pPr>
        <w:pStyle w:val="ListParagraph"/>
        <w:numPr>
          <w:ilvl w:val="0"/>
          <w:numId w:val="8"/>
        </w:numPr>
        <w:spacing w:after="0"/>
        <w:jc w:val="both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________________________________</w:t>
      </w:r>
    </w:p>
    <w:p w:rsidR="00043B65" w:rsidRPr="0082243B" w:rsidRDefault="00043B65" w:rsidP="00043B65">
      <w:pPr>
        <w:pStyle w:val="ListParagraph"/>
        <w:numPr>
          <w:ilvl w:val="0"/>
          <w:numId w:val="8"/>
        </w:numPr>
        <w:spacing w:after="0"/>
        <w:jc w:val="both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________________________________</w:t>
      </w:r>
    </w:p>
    <w:p w:rsidR="00043B65" w:rsidRPr="0082243B" w:rsidRDefault="00043B65" w:rsidP="00E32E47">
      <w:pPr>
        <w:spacing w:after="0"/>
        <w:rPr>
          <w:sz w:val="24"/>
          <w:szCs w:val="28"/>
        </w:rPr>
      </w:pPr>
    </w:p>
    <w:p w:rsidR="00043B65" w:rsidRPr="0082243B" w:rsidRDefault="00043B65" w:rsidP="00E32E47">
      <w:pPr>
        <w:spacing w:after="0"/>
        <w:rPr>
          <w:sz w:val="24"/>
          <w:szCs w:val="28"/>
        </w:rPr>
      </w:pPr>
    </w:p>
    <w:p w:rsidR="0010152B" w:rsidRPr="0082243B" w:rsidRDefault="00D2799A" w:rsidP="00E32E47">
      <w:pPr>
        <w:pStyle w:val="ListParagraph"/>
        <w:numPr>
          <w:ilvl w:val="0"/>
          <w:numId w:val="6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Corresponding author:</w:t>
      </w:r>
      <w:r w:rsidR="00043B65" w:rsidRPr="0082243B">
        <w:rPr>
          <w:sz w:val="24"/>
          <w:szCs w:val="28"/>
        </w:rPr>
        <w:t xml:space="preserve"> ______________________________</w:t>
      </w:r>
    </w:p>
    <w:p w:rsidR="00043B65" w:rsidRPr="0082243B" w:rsidRDefault="00F674B4" w:rsidP="0010152B">
      <w:pPr>
        <w:pStyle w:val="ListParagraph"/>
        <w:spacing w:after="0"/>
        <w:ind w:firstLine="720"/>
        <w:rPr>
          <w:sz w:val="24"/>
          <w:szCs w:val="28"/>
        </w:rPr>
      </w:pPr>
      <w:r>
        <w:rPr>
          <w:sz w:val="24"/>
          <w:szCs w:val="28"/>
        </w:rPr>
        <w:t>E-</w:t>
      </w:r>
      <w:r w:rsidR="004E6E33" w:rsidRPr="0082243B">
        <w:rPr>
          <w:sz w:val="24"/>
          <w:szCs w:val="28"/>
        </w:rPr>
        <w:t>mail________________</w:t>
      </w:r>
      <w:r w:rsidR="00043B65" w:rsidRPr="0082243B">
        <w:rPr>
          <w:sz w:val="24"/>
          <w:szCs w:val="28"/>
        </w:rPr>
        <w:t>_</w:t>
      </w:r>
    </w:p>
    <w:p w:rsidR="00043B65" w:rsidRPr="0082243B" w:rsidRDefault="00043B65" w:rsidP="00043B65">
      <w:pPr>
        <w:spacing w:after="0"/>
        <w:rPr>
          <w:sz w:val="24"/>
          <w:szCs w:val="28"/>
        </w:rPr>
      </w:pPr>
    </w:p>
    <w:p w:rsidR="00043B65" w:rsidRPr="0082243B" w:rsidRDefault="00E32E47" w:rsidP="00AE5A23">
      <w:pPr>
        <w:pStyle w:val="ListParagraph"/>
        <w:numPr>
          <w:ilvl w:val="0"/>
          <w:numId w:val="6"/>
        </w:numPr>
        <w:spacing w:after="0"/>
        <w:ind w:left="360" w:firstLine="66"/>
        <w:rPr>
          <w:sz w:val="24"/>
          <w:szCs w:val="28"/>
        </w:rPr>
      </w:pPr>
      <w:proofErr w:type="spellStart"/>
      <w:r w:rsidRPr="0082243B">
        <w:rPr>
          <w:sz w:val="24"/>
          <w:szCs w:val="28"/>
        </w:rPr>
        <w:t>Dr.</w:t>
      </w:r>
      <w:proofErr w:type="spellEnd"/>
      <w:r w:rsidRPr="0082243B">
        <w:rPr>
          <w:sz w:val="24"/>
          <w:szCs w:val="28"/>
        </w:rPr>
        <w:t>/Mr./Ms</w:t>
      </w:r>
      <w:r w:rsidR="00043B65" w:rsidRPr="0082243B">
        <w:rPr>
          <w:sz w:val="24"/>
          <w:szCs w:val="28"/>
        </w:rPr>
        <w:t xml:space="preserve">. ________________________________________________And </w:t>
      </w:r>
    </w:p>
    <w:p w:rsidR="00043B65" w:rsidRPr="0082243B" w:rsidRDefault="00043B65" w:rsidP="00043B65">
      <w:pPr>
        <w:pStyle w:val="ListParagraph"/>
        <w:rPr>
          <w:sz w:val="24"/>
          <w:szCs w:val="28"/>
        </w:rPr>
      </w:pPr>
    </w:p>
    <w:p w:rsidR="00E32E47" w:rsidRPr="0082243B" w:rsidRDefault="00043B65" w:rsidP="00043B65">
      <w:pPr>
        <w:pStyle w:val="ListParagraph"/>
        <w:spacing w:after="0"/>
        <w:ind w:left="1440"/>
        <w:rPr>
          <w:b/>
          <w:sz w:val="24"/>
          <w:szCs w:val="28"/>
        </w:rPr>
      </w:pPr>
      <w:proofErr w:type="spellStart"/>
      <w:r w:rsidRPr="0082243B">
        <w:rPr>
          <w:sz w:val="24"/>
          <w:szCs w:val="28"/>
        </w:rPr>
        <w:t>Dr</w:t>
      </w:r>
      <w:r w:rsidR="00E32E47" w:rsidRPr="0082243B">
        <w:rPr>
          <w:sz w:val="24"/>
          <w:szCs w:val="28"/>
        </w:rPr>
        <w:t>.</w:t>
      </w:r>
      <w:proofErr w:type="spellEnd"/>
      <w:r w:rsidR="00E32E47" w:rsidRPr="0082243B">
        <w:rPr>
          <w:sz w:val="24"/>
          <w:szCs w:val="28"/>
        </w:rPr>
        <w:t>/Mr./Ms.</w:t>
      </w:r>
      <w:r w:rsidRPr="0082243B">
        <w:rPr>
          <w:sz w:val="24"/>
          <w:szCs w:val="28"/>
        </w:rPr>
        <w:t xml:space="preserve"> ____________________________________</w:t>
      </w:r>
      <w:r w:rsidR="00652B25" w:rsidRPr="0082243B">
        <w:rPr>
          <w:sz w:val="24"/>
          <w:szCs w:val="28"/>
        </w:rPr>
        <w:t xml:space="preserve"> -</w:t>
      </w:r>
      <w:r w:rsidR="00407EF8">
        <w:rPr>
          <w:sz w:val="24"/>
          <w:szCs w:val="28"/>
        </w:rPr>
        <w:t xml:space="preserve">is/are not more </w:t>
      </w:r>
      <w:bookmarkStart w:id="0" w:name="_GoBack"/>
      <w:bookmarkEnd w:id="0"/>
      <w:r w:rsidR="00E32E47" w:rsidRPr="0082243B">
        <w:rPr>
          <w:sz w:val="24"/>
          <w:szCs w:val="28"/>
        </w:rPr>
        <w:t xml:space="preserve">than </w:t>
      </w:r>
      <w:r w:rsidRPr="0082243B">
        <w:rPr>
          <w:sz w:val="24"/>
          <w:szCs w:val="28"/>
        </w:rPr>
        <w:t>40</w:t>
      </w:r>
      <w:r w:rsidR="00E32E47" w:rsidRPr="0082243B">
        <w:rPr>
          <w:sz w:val="24"/>
          <w:szCs w:val="28"/>
        </w:rPr>
        <w:t xml:space="preserve"> year</w:t>
      </w:r>
      <w:r w:rsidR="00EB1C15" w:rsidRPr="0082243B">
        <w:rPr>
          <w:sz w:val="24"/>
          <w:szCs w:val="28"/>
        </w:rPr>
        <w:t>s of age as</w:t>
      </w:r>
      <w:r w:rsidR="00596C98">
        <w:rPr>
          <w:sz w:val="24"/>
          <w:szCs w:val="28"/>
        </w:rPr>
        <w:t xml:space="preserve"> </w:t>
      </w:r>
      <w:r w:rsidR="00407EF8">
        <w:rPr>
          <w:sz w:val="24"/>
          <w:szCs w:val="28"/>
        </w:rPr>
        <w:t>on July 31, 2021</w:t>
      </w:r>
      <w:r w:rsidR="00EB1C15" w:rsidRPr="0082243B">
        <w:rPr>
          <w:sz w:val="24"/>
          <w:szCs w:val="28"/>
        </w:rPr>
        <w:t xml:space="preserve"> .</w:t>
      </w:r>
      <w:r w:rsidR="00652B25" w:rsidRPr="0082243B">
        <w:rPr>
          <w:sz w:val="24"/>
          <w:szCs w:val="28"/>
        </w:rPr>
        <w:t xml:space="preserve"> W</w:t>
      </w:r>
      <w:r w:rsidR="00E32E47" w:rsidRPr="0082243B">
        <w:rPr>
          <w:sz w:val="24"/>
          <w:szCs w:val="28"/>
        </w:rPr>
        <w:t xml:space="preserve">e have no objection to him/her being </w:t>
      </w:r>
      <w:r w:rsidRPr="0082243B">
        <w:rPr>
          <w:sz w:val="24"/>
          <w:szCs w:val="28"/>
        </w:rPr>
        <w:t xml:space="preserve">considered for </w:t>
      </w:r>
      <w:r w:rsidRPr="0082243B">
        <w:rPr>
          <w:b/>
          <w:sz w:val="24"/>
          <w:szCs w:val="28"/>
        </w:rPr>
        <w:t xml:space="preserve">BIMTECH - Dr G D </w:t>
      </w:r>
      <w:proofErr w:type="spellStart"/>
      <w:r w:rsidRPr="0082243B">
        <w:rPr>
          <w:b/>
          <w:sz w:val="24"/>
          <w:szCs w:val="28"/>
        </w:rPr>
        <w:t>Sardana</w:t>
      </w:r>
      <w:proofErr w:type="spellEnd"/>
      <w:r w:rsidRPr="0082243B">
        <w:rPr>
          <w:b/>
          <w:sz w:val="24"/>
          <w:szCs w:val="28"/>
        </w:rPr>
        <w:t xml:space="preserve"> Memorial Young Scholar Award.</w:t>
      </w:r>
      <w:r w:rsidR="00C96C8C" w:rsidRPr="0082243B">
        <w:rPr>
          <w:b/>
          <w:sz w:val="24"/>
          <w:szCs w:val="28"/>
        </w:rPr>
        <w:t xml:space="preserve"> Document </w:t>
      </w:r>
      <w:r w:rsidR="00545758" w:rsidRPr="0082243B">
        <w:rPr>
          <w:b/>
          <w:sz w:val="24"/>
          <w:szCs w:val="28"/>
        </w:rPr>
        <w:t xml:space="preserve">(copy of High school </w:t>
      </w:r>
      <w:r w:rsidR="00594340" w:rsidRPr="0082243B">
        <w:rPr>
          <w:b/>
          <w:sz w:val="24"/>
          <w:szCs w:val="28"/>
        </w:rPr>
        <w:t>certificate</w:t>
      </w:r>
      <w:r w:rsidR="00545758" w:rsidRPr="0082243B">
        <w:rPr>
          <w:b/>
          <w:sz w:val="24"/>
          <w:szCs w:val="28"/>
        </w:rPr>
        <w:t xml:space="preserve">) </w:t>
      </w:r>
      <w:r w:rsidR="00C96C8C" w:rsidRPr="0082243B">
        <w:rPr>
          <w:b/>
          <w:sz w:val="24"/>
          <w:szCs w:val="28"/>
        </w:rPr>
        <w:t>as proof of age is attached.</w:t>
      </w:r>
    </w:p>
    <w:p w:rsidR="00121060" w:rsidRPr="0082243B" w:rsidRDefault="00121060" w:rsidP="00E32E47">
      <w:pPr>
        <w:spacing w:after="0"/>
        <w:rPr>
          <w:b/>
          <w:sz w:val="24"/>
          <w:szCs w:val="28"/>
        </w:rPr>
      </w:pPr>
    </w:p>
    <w:p w:rsidR="0010152B" w:rsidRPr="0082243B" w:rsidRDefault="0010152B" w:rsidP="00E32E47">
      <w:pPr>
        <w:spacing w:after="0"/>
        <w:rPr>
          <w:b/>
          <w:sz w:val="24"/>
          <w:szCs w:val="28"/>
        </w:rPr>
      </w:pPr>
    </w:p>
    <w:p w:rsidR="0010152B" w:rsidRPr="0082243B" w:rsidRDefault="0010152B" w:rsidP="00E32E47">
      <w:pPr>
        <w:spacing w:after="0"/>
        <w:rPr>
          <w:b/>
          <w:sz w:val="24"/>
          <w:szCs w:val="28"/>
        </w:rPr>
      </w:pPr>
    </w:p>
    <w:p w:rsidR="0010152B" w:rsidRPr="0082243B" w:rsidRDefault="0010152B" w:rsidP="00E32E47">
      <w:pPr>
        <w:spacing w:after="0"/>
        <w:rPr>
          <w:b/>
          <w:sz w:val="24"/>
          <w:szCs w:val="28"/>
        </w:rPr>
      </w:pPr>
    </w:p>
    <w:p w:rsidR="008E4971" w:rsidRPr="0082243B" w:rsidRDefault="00121060" w:rsidP="00E32E47">
      <w:pPr>
        <w:spacing w:after="0"/>
        <w:rPr>
          <w:b/>
          <w:sz w:val="24"/>
          <w:szCs w:val="28"/>
        </w:rPr>
      </w:pPr>
      <w:r w:rsidRPr="0082243B">
        <w:rPr>
          <w:b/>
          <w:sz w:val="24"/>
          <w:szCs w:val="28"/>
        </w:rPr>
        <w:t>S</w:t>
      </w:r>
      <w:r w:rsidR="00E32E47" w:rsidRPr="0082243B">
        <w:rPr>
          <w:b/>
          <w:sz w:val="24"/>
          <w:szCs w:val="28"/>
        </w:rPr>
        <w:t xml:space="preserve">ignatures of all authors:  </w:t>
      </w:r>
    </w:p>
    <w:p w:rsidR="00AE5A23" w:rsidRPr="0082243B" w:rsidRDefault="00AE5A23" w:rsidP="00E32E47">
      <w:pPr>
        <w:spacing w:after="0"/>
        <w:rPr>
          <w:b/>
          <w:sz w:val="24"/>
          <w:szCs w:val="28"/>
        </w:rPr>
      </w:pPr>
    </w:p>
    <w:p w:rsidR="00043B65" w:rsidRPr="0082243B" w:rsidRDefault="00E32E47" w:rsidP="00AE5A23">
      <w:pPr>
        <w:pStyle w:val="ListParagraph"/>
        <w:numPr>
          <w:ilvl w:val="0"/>
          <w:numId w:val="9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 xml:space="preserve">.......................................... </w:t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</w:p>
    <w:p w:rsidR="00E32E47" w:rsidRPr="0082243B" w:rsidRDefault="00E32E47" w:rsidP="00AE5A23">
      <w:pPr>
        <w:pStyle w:val="ListParagraph"/>
        <w:numPr>
          <w:ilvl w:val="0"/>
          <w:numId w:val="9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</w:t>
      </w:r>
      <w:r w:rsidR="00AE5A23" w:rsidRPr="0082243B">
        <w:rPr>
          <w:sz w:val="24"/>
          <w:szCs w:val="28"/>
        </w:rPr>
        <w:t>...............................</w:t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</w:p>
    <w:p w:rsidR="00AE5A23" w:rsidRPr="0082243B" w:rsidRDefault="00E32E47" w:rsidP="00AE5A23">
      <w:pPr>
        <w:pStyle w:val="ListParagraph"/>
        <w:numPr>
          <w:ilvl w:val="0"/>
          <w:numId w:val="9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 xml:space="preserve">..........................................  </w:t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</w:p>
    <w:p w:rsidR="00AE5A23" w:rsidRPr="0082243B" w:rsidRDefault="00E32E47" w:rsidP="00AE5A23">
      <w:pPr>
        <w:pStyle w:val="ListParagraph"/>
        <w:numPr>
          <w:ilvl w:val="0"/>
          <w:numId w:val="9"/>
        </w:num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..........................................</w:t>
      </w:r>
    </w:p>
    <w:p w:rsidR="00AE5A23" w:rsidRPr="0082243B" w:rsidRDefault="00AE5A23" w:rsidP="00AE5A23">
      <w:pPr>
        <w:spacing w:after="0"/>
        <w:rPr>
          <w:sz w:val="24"/>
          <w:szCs w:val="28"/>
        </w:rPr>
      </w:pPr>
    </w:p>
    <w:p w:rsidR="00E32E47" w:rsidRPr="0082243B" w:rsidRDefault="00383947" w:rsidP="00AE5A23">
      <w:pPr>
        <w:spacing w:after="0"/>
        <w:rPr>
          <w:sz w:val="24"/>
          <w:szCs w:val="28"/>
        </w:rPr>
      </w:pPr>
      <w:r w:rsidRPr="0082243B">
        <w:rPr>
          <w:sz w:val="24"/>
          <w:szCs w:val="28"/>
        </w:rPr>
        <w:t>Date</w:t>
      </w:r>
      <w:r w:rsidR="00AE5A23" w:rsidRPr="0082243B">
        <w:rPr>
          <w:sz w:val="24"/>
          <w:szCs w:val="28"/>
        </w:rPr>
        <w:t>: _________________________</w:t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  <w:r w:rsidR="00AE5A23" w:rsidRPr="0082243B">
        <w:rPr>
          <w:sz w:val="24"/>
          <w:szCs w:val="28"/>
        </w:rPr>
        <w:tab/>
      </w:r>
    </w:p>
    <w:sectPr w:rsidR="00E32E47" w:rsidRPr="0082243B" w:rsidSect="0010152B">
      <w:headerReference w:type="default" r:id="rId8"/>
      <w:footerReference w:type="default" r:id="rId9"/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F15" w:rsidRDefault="003E0F15" w:rsidP="00043B65">
      <w:pPr>
        <w:spacing w:after="0" w:line="240" w:lineRule="auto"/>
      </w:pPr>
      <w:r>
        <w:separator/>
      </w:r>
    </w:p>
  </w:endnote>
  <w:endnote w:type="continuationSeparator" w:id="0">
    <w:p w:rsidR="003E0F15" w:rsidRDefault="003E0F15" w:rsidP="00043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21814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152B" w:rsidRDefault="00101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7E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0152B" w:rsidRDefault="00101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F15" w:rsidRDefault="003E0F15" w:rsidP="00043B65">
      <w:pPr>
        <w:spacing w:after="0" w:line="240" w:lineRule="auto"/>
      </w:pPr>
      <w:r>
        <w:separator/>
      </w:r>
    </w:p>
  </w:footnote>
  <w:footnote w:type="continuationSeparator" w:id="0">
    <w:p w:rsidR="003E0F15" w:rsidRDefault="003E0F15" w:rsidP="00043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3B65" w:rsidRDefault="00407EF8">
    <w:pPr>
      <w:pStyle w:val="Header"/>
    </w:pPr>
    <w:r>
      <w:t>11</w:t>
    </w:r>
    <w:r w:rsidR="008733B9" w:rsidRPr="008733B9">
      <w:rPr>
        <w:vertAlign w:val="superscript"/>
      </w:rPr>
      <w:t>th</w:t>
    </w:r>
    <w:r w:rsidR="008733B9">
      <w:t xml:space="preserve"> </w:t>
    </w:r>
    <w:r>
      <w:t>ICMC 2021</w:t>
    </w:r>
    <w:r w:rsidR="00043B65">
      <w:ptab w:relativeTo="margin" w:alignment="center" w:leader="none"/>
    </w:r>
    <w:r w:rsidR="00043B65">
      <w:t>DECLARATION FORM</w:t>
    </w:r>
    <w:r w:rsidR="00043B65">
      <w:ptab w:relativeTo="margin" w:alignment="right" w:leader="none"/>
    </w:r>
    <w:r w:rsidR="008733B9">
      <w:t>1</w:t>
    </w:r>
    <w:r>
      <w:t>1</w:t>
    </w:r>
    <w:r w:rsidR="008733B9" w:rsidRPr="008733B9">
      <w:rPr>
        <w:vertAlign w:val="superscript"/>
      </w:rPr>
      <w:t>th</w:t>
    </w:r>
    <w:r w:rsidR="008733B9">
      <w:t xml:space="preserve"> </w:t>
    </w:r>
    <w:r>
      <w:t>ICMC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63A4C"/>
    <w:multiLevelType w:val="hybridMultilevel"/>
    <w:tmpl w:val="56A211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7C21A3"/>
    <w:multiLevelType w:val="hybridMultilevel"/>
    <w:tmpl w:val="48F2DA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82872"/>
    <w:multiLevelType w:val="hybridMultilevel"/>
    <w:tmpl w:val="9F784D6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490598"/>
    <w:multiLevelType w:val="hybridMultilevel"/>
    <w:tmpl w:val="0D2A643A"/>
    <w:lvl w:ilvl="0" w:tplc="790EB00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9415AA"/>
    <w:multiLevelType w:val="hybridMultilevel"/>
    <w:tmpl w:val="8E3AF04A"/>
    <w:lvl w:ilvl="0" w:tplc="D45EC26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010B9F"/>
    <w:multiLevelType w:val="hybridMultilevel"/>
    <w:tmpl w:val="0094739A"/>
    <w:lvl w:ilvl="0" w:tplc="40090017">
      <w:start w:val="1"/>
      <w:numFmt w:val="lowerLetter"/>
      <w:lvlText w:val="%1)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54B45027"/>
    <w:multiLevelType w:val="hybridMultilevel"/>
    <w:tmpl w:val="7202506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873C72"/>
    <w:multiLevelType w:val="hybridMultilevel"/>
    <w:tmpl w:val="5C06B5E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723A3D"/>
    <w:multiLevelType w:val="hybridMultilevel"/>
    <w:tmpl w:val="02EC6FB0"/>
    <w:lvl w:ilvl="0" w:tplc="E2F8CFD6">
      <w:start w:val="1"/>
      <w:numFmt w:val="decimal"/>
      <w:lvlText w:val="%1."/>
      <w:lvlJc w:val="left"/>
      <w:pPr>
        <w:ind w:left="1120" w:hanging="7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E65299"/>
    <w:multiLevelType w:val="hybridMultilevel"/>
    <w:tmpl w:val="FC26FA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jAxtDA0MrAwNrRU0lEKTi0uzszPAykwrAUAMcOvvywAAAA="/>
  </w:docVars>
  <w:rsids>
    <w:rsidRoot w:val="00E32E47"/>
    <w:rsid w:val="00043B65"/>
    <w:rsid w:val="0010152B"/>
    <w:rsid w:val="00121060"/>
    <w:rsid w:val="0012697A"/>
    <w:rsid w:val="0013134C"/>
    <w:rsid w:val="001A1451"/>
    <w:rsid w:val="001F6C19"/>
    <w:rsid w:val="00207957"/>
    <w:rsid w:val="0023579F"/>
    <w:rsid w:val="0027760E"/>
    <w:rsid w:val="0029249D"/>
    <w:rsid w:val="002F2E50"/>
    <w:rsid w:val="0030207B"/>
    <w:rsid w:val="00383947"/>
    <w:rsid w:val="003E0F15"/>
    <w:rsid w:val="00405DC2"/>
    <w:rsid w:val="00407EF8"/>
    <w:rsid w:val="004545B3"/>
    <w:rsid w:val="004760B2"/>
    <w:rsid w:val="004C0BD9"/>
    <w:rsid w:val="004D739E"/>
    <w:rsid w:val="004E6660"/>
    <w:rsid w:val="004E6E33"/>
    <w:rsid w:val="00507D3C"/>
    <w:rsid w:val="00545758"/>
    <w:rsid w:val="005815D4"/>
    <w:rsid w:val="00594340"/>
    <w:rsid w:val="00596C98"/>
    <w:rsid w:val="00652B25"/>
    <w:rsid w:val="006B25F6"/>
    <w:rsid w:val="007326F1"/>
    <w:rsid w:val="00815AC3"/>
    <w:rsid w:val="0082243B"/>
    <w:rsid w:val="00845E63"/>
    <w:rsid w:val="008733B9"/>
    <w:rsid w:val="00883049"/>
    <w:rsid w:val="008E4971"/>
    <w:rsid w:val="00955DB1"/>
    <w:rsid w:val="00A54A7D"/>
    <w:rsid w:val="00A6372A"/>
    <w:rsid w:val="00AC22B0"/>
    <w:rsid w:val="00AE5A23"/>
    <w:rsid w:val="00B02A13"/>
    <w:rsid w:val="00BA6A8A"/>
    <w:rsid w:val="00BC3DA5"/>
    <w:rsid w:val="00BE2071"/>
    <w:rsid w:val="00C96C8C"/>
    <w:rsid w:val="00D2799A"/>
    <w:rsid w:val="00E32E47"/>
    <w:rsid w:val="00EB1C15"/>
    <w:rsid w:val="00EC1808"/>
    <w:rsid w:val="00EF7AEF"/>
    <w:rsid w:val="00F674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B7AC0"/>
  <w15:docId w15:val="{87D84A02-B6BF-4BC2-A56B-FE7F79417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E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7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07D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26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B65"/>
  </w:style>
  <w:style w:type="paragraph" w:styleId="Footer">
    <w:name w:val="footer"/>
    <w:basedOn w:val="Normal"/>
    <w:link w:val="FooterChar"/>
    <w:uiPriority w:val="99"/>
    <w:unhideWhenUsed/>
    <w:rsid w:val="0004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7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70C73-E3F9-4567-BC49-5D885882F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dmin</cp:lastModifiedBy>
  <cp:revision>2</cp:revision>
  <dcterms:created xsi:type="dcterms:W3CDTF">2021-08-27T09:03:00Z</dcterms:created>
  <dcterms:modified xsi:type="dcterms:W3CDTF">2021-08-27T09:03:00Z</dcterms:modified>
</cp:coreProperties>
</file>